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59DD4924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</w:t>
      </w:r>
      <w:r>
        <w:t>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6D497F9" w:rsidR="004F1822" w:rsidRDefault="00D42E1F">
      <w:r>
        <w:t xml:space="preserve">Hour 1 </w:t>
      </w:r>
      <w:r w:rsidR="008D70E9">
        <w:t>–</w:t>
      </w:r>
      <w:r>
        <w:t xml:space="preserve"> </w:t>
      </w:r>
      <w:r w:rsidR="008D70E9">
        <w:t xml:space="preserve">OLTP - </w:t>
      </w:r>
      <w:r>
        <w:t>ER &amp; Relational Diagrams, Normal Forms</w:t>
      </w:r>
      <w:r w:rsidR="008D70E9">
        <w:t xml:space="preserve">, </w:t>
      </w:r>
      <w:r w:rsidR="008D70E9">
        <w:t>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165A58B1" w:rsidR="004F1822" w:rsidRDefault="004778C0">
      <w:r>
        <w:t>Hour 3 –</w:t>
      </w:r>
      <w:r w:rsidR="00206C98">
        <w:t xml:space="preserve"> </w:t>
      </w:r>
      <w:proofErr w:type="spellStart"/>
      <w:r>
        <w:t>Exercsed</w:t>
      </w:r>
      <w:proofErr w:type="spellEnd"/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77777777" w:rsidR="004F1822" w:rsidRDefault="00D42E1F">
      <w:r>
        <w:t xml:space="preserve">Hour 1 - Class 5&amp;6 Quiz, ETL &amp; Data Storage, Data </w:t>
      </w:r>
      <w:proofErr w:type="spellStart"/>
      <w:r>
        <w:t>Mgmt</w:t>
      </w:r>
      <w:proofErr w:type="spellEnd"/>
      <w:r>
        <w:t>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1AD5043F" w:rsidR="004F1822" w:rsidRDefault="00D42E1F">
      <w:r>
        <w:t>Hour 2</w:t>
      </w:r>
      <w:r w:rsidR="00BE62DA">
        <w:t>/3</w:t>
      </w:r>
      <w:r>
        <w:t xml:space="preserve"> – </w:t>
      </w:r>
      <w:r w:rsidR="00C951BF">
        <w:t xml:space="preserve">Working Session – </w:t>
      </w:r>
      <w:r w:rsidR="00E105C9">
        <w:t xml:space="preserve">ETL Using Python, </w:t>
      </w:r>
      <w:r w:rsidR="000E5929">
        <w:t>Import to Google Cloud MySQL,</w:t>
      </w:r>
      <w:r>
        <w:t xml:space="preserve">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rwUAlIsJYiwAAAA="/>
  </w:docVars>
  <w:rsids>
    <w:rsidRoot w:val="004F1822"/>
    <w:rsid w:val="00006DD0"/>
    <w:rsid w:val="000A666C"/>
    <w:rsid w:val="000D1A89"/>
    <w:rsid w:val="000E35C3"/>
    <w:rsid w:val="000E5929"/>
    <w:rsid w:val="00146135"/>
    <w:rsid w:val="001C4229"/>
    <w:rsid w:val="001E14AB"/>
    <w:rsid w:val="001E7F0F"/>
    <w:rsid w:val="00206C98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778C0"/>
    <w:rsid w:val="004F1822"/>
    <w:rsid w:val="0060561D"/>
    <w:rsid w:val="00637AA1"/>
    <w:rsid w:val="00646C9E"/>
    <w:rsid w:val="006846A2"/>
    <w:rsid w:val="006B7995"/>
    <w:rsid w:val="006C62C0"/>
    <w:rsid w:val="006F4EAE"/>
    <w:rsid w:val="00731DA9"/>
    <w:rsid w:val="00741980"/>
    <w:rsid w:val="007B1B00"/>
    <w:rsid w:val="008A0347"/>
    <w:rsid w:val="008D6956"/>
    <w:rsid w:val="008D70E9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8</TotalTime>
  <Pages>2</Pages>
  <Words>504</Words>
  <Characters>2876</Characters>
  <Application>Microsoft Office Word</Application>
  <DocSecurity>0</DocSecurity>
  <Lines>23</Lines>
  <Paragraphs>6</Paragraphs>
  <ScaleCrop>false</ScaleCrop>
  <Company/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54</cp:revision>
  <cp:lastPrinted>2020-06-02T18:12:00Z</cp:lastPrinted>
  <dcterms:created xsi:type="dcterms:W3CDTF">2019-09-02T17:00:00Z</dcterms:created>
  <dcterms:modified xsi:type="dcterms:W3CDTF">2020-06-16T21:15:00Z</dcterms:modified>
</cp:coreProperties>
</file>